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E9FB4" w14:textId="1A242BE4" w:rsidR="00007D57" w:rsidRDefault="0003403A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A8843C2" wp14:editId="7A643033">
                <wp:simplePos x="0" y="0"/>
                <wp:positionH relativeFrom="column">
                  <wp:posOffset>1158949</wp:posOffset>
                </wp:positionH>
                <wp:positionV relativeFrom="paragraph">
                  <wp:posOffset>7368363</wp:posOffset>
                </wp:positionV>
                <wp:extent cx="5315585" cy="1318437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5585" cy="1318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E68178" w14:textId="77777777" w:rsidR="00880B8F" w:rsidRPr="00EC6932" w:rsidRDefault="00880B8F" w:rsidP="002A6EF2">
                            <w:pPr>
                              <w:spacing w:after="20" w:line="240" w:lineRule="atLeast"/>
                              <w:jc w:val="both"/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ATIONAL </w:t>
                            </w:r>
                            <w:proofErr w:type="spellStart"/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hiao</w:t>
                            </w:r>
                            <w:proofErr w:type="spellEnd"/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Tung University</w:t>
                            </w:r>
                            <w:r w:rsidR="00F25C4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~ </w:t>
                            </w: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aiwan      </w:t>
                            </w:r>
                          </w:p>
                          <w:p w14:paraId="4901E336" w14:textId="77777777" w:rsidR="00880B8F" w:rsidRPr="00EC6932" w:rsidRDefault="00880B8F" w:rsidP="002A6EF2">
                            <w:pPr>
                              <w:spacing w:after="20" w:line="240" w:lineRule="atLeast"/>
                              <w:jc w:val="both"/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CCNA Teacher </w:t>
                            </w:r>
                            <w:r w:rsidR="00035AB9"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Assistant</w:t>
                            </w:r>
                          </w:p>
                          <w:p w14:paraId="687669F4" w14:textId="27EEE4C7" w:rsidR="00880B8F" w:rsidRPr="00EC6932" w:rsidRDefault="00407A99" w:rsidP="002A6EF2">
                            <w:pPr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>Responsible for teaching Computer Network and Application CCNA Lab using real Cisco Routers and Switches to graduate students. Introduce cutting edge LAN/WAN/WLAN/VLAN/VPN networking technologies in depth, including integrated Wireless/Wired infrastructure design, configurations, security enhancements, QoS as well as hands-on experience and skills on Cisco produc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8843C2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91.25pt;margin-top:580.2pt;width:418.55pt;height:103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" filled="f" stroked="f" strokeweight=".5pt">
                <v:textbox>
                  <w:txbxContent>
                    <w:p w14:paraId="7FE68178" w14:textId="77777777" w:rsidR="00880B8F" w:rsidRPr="00EC6932" w:rsidRDefault="00880B8F" w:rsidP="002A6EF2">
                      <w:pPr>
                        <w:spacing w:after="20" w:line="240" w:lineRule="atLeast"/>
                        <w:jc w:val="both"/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NATIONAL </w:t>
                      </w:r>
                      <w:proofErr w:type="spellStart"/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Chiao</w:t>
                      </w:r>
                      <w:proofErr w:type="spellEnd"/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 Tung University</w:t>
                      </w:r>
                      <w:r w:rsidR="00F25C4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 ~ </w:t>
                      </w: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Taiwan      </w:t>
                      </w:r>
                    </w:p>
                    <w:p w14:paraId="4901E336" w14:textId="77777777" w:rsidR="00880B8F" w:rsidRPr="00EC6932" w:rsidRDefault="00880B8F" w:rsidP="002A6EF2">
                      <w:pPr>
                        <w:spacing w:after="20" w:line="240" w:lineRule="atLeast"/>
                        <w:jc w:val="both"/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CCNA Teacher </w:t>
                      </w:r>
                      <w:r w:rsidR="00035AB9" w:rsidRPr="00EC6932"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  <w:t>Assistant</w:t>
                      </w:r>
                    </w:p>
                    <w:p w14:paraId="687669F4" w14:textId="27EEE4C7" w:rsidR="00880B8F" w:rsidRPr="00EC6932" w:rsidRDefault="00407A99" w:rsidP="002A6EF2">
                      <w:pPr>
                        <w:pStyle w:val="Hyperlink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>Responsible for teaching Computer Network and Application CCNA Lab using real Cisco Routers and Switches to graduate students. Introduce cutting edge LAN/WAN/WLAN/VLAN/VPN networking technologies in depth, including integrated Wireless/Wired infrastructure design, configurations, security enhancements, QoS as well as hands-on experience and skills on Cisco products.</w:t>
                      </w:r>
                    </w:p>
                  </w:txbxContent>
                </v:textbox>
              </v:shape>
            </w:pict>
          </mc:Fallback>
        </mc:AlternateContent>
      </w:r>
      <w:r w:rsidR="0011563A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03E5D8" wp14:editId="64F6B303">
                <wp:simplePos x="0" y="0"/>
                <wp:positionH relativeFrom="column">
                  <wp:posOffset>1599565</wp:posOffset>
                </wp:positionH>
                <wp:positionV relativeFrom="paragraph">
                  <wp:posOffset>4337685</wp:posOffset>
                </wp:positionV>
                <wp:extent cx="1189990" cy="321945"/>
                <wp:effectExtent l="0" t="0" r="0" b="190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9990" cy="321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09B75E" w14:textId="77777777" w:rsidR="008F5A2A" w:rsidRPr="00035AB9" w:rsidRDefault="008F5A2A">
                            <w:pPr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5AB9"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3E5D8" id="Text Box 23" o:spid="_x0000_s1027" type="#_x0000_t202" style="position:absolute;margin-left:125.95pt;margin-top:341.55pt;width:93.7pt;height:25.3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" filled="f" stroked="f" strokeweight=".5pt">
                <v:textbox>
                  <w:txbxContent>
                    <w:p w14:paraId="6309B75E" w14:textId="77777777" w:rsidR="008F5A2A" w:rsidRPr="00035AB9" w:rsidRDefault="008F5A2A">
                      <w:pPr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</w:pPr>
                      <w:r w:rsidRPr="00035AB9"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11563A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D2EF945" wp14:editId="78D02A61">
                <wp:simplePos x="0" y="0"/>
                <wp:positionH relativeFrom="column">
                  <wp:posOffset>5501640</wp:posOffset>
                </wp:positionH>
                <wp:positionV relativeFrom="paragraph">
                  <wp:posOffset>4629150</wp:posOffset>
                </wp:positionV>
                <wp:extent cx="1176020" cy="25781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6020" cy="257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F1A968" w14:textId="77777777" w:rsidR="00326E87" w:rsidRPr="00035AB9" w:rsidRDefault="00326E8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035A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017-n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EF945" id="Text Box 25" o:spid="_x0000_s1028" type="#_x0000_t202" style="position:absolute;margin-left:433.2pt;margin-top:364.5pt;width:92.6pt;height:20.3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" filled="f" stroked="f" strokeweight=".5pt">
                <v:textbox>
                  <w:txbxContent>
                    <w:p w14:paraId="6CF1A968" w14:textId="77777777" w:rsidR="00326E87" w:rsidRPr="00035AB9" w:rsidRDefault="00326E87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 w:rsidRPr="00035AB9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2017-now</w:t>
                      </w:r>
                    </w:p>
                  </w:txbxContent>
                </v:textbox>
              </v:shape>
            </w:pict>
          </mc:Fallback>
        </mc:AlternateContent>
      </w:r>
      <w:r w:rsidR="0011563A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7800CD6" wp14:editId="32C0C8F9">
                <wp:simplePos x="0" y="0"/>
                <wp:positionH relativeFrom="column">
                  <wp:posOffset>1605280</wp:posOffset>
                </wp:positionH>
                <wp:positionV relativeFrom="paragraph">
                  <wp:posOffset>4634392</wp:posOffset>
                </wp:positionV>
                <wp:extent cx="4869180" cy="268986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9180" cy="2689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C8DA40" w14:textId="77777777" w:rsidR="008F5A2A" w:rsidRPr="00EC6932" w:rsidRDefault="008F5A2A" w:rsidP="002A6EF2">
                            <w:pPr>
                              <w:spacing w:after="20" w:line="240" w:lineRule="atLeast"/>
                              <w:jc w:val="both"/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D-Link </w:t>
                            </w:r>
                            <w:r w:rsidR="00F60E3D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C</w:t>
                            </w: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rp</w:t>
                            </w:r>
                            <w:r w:rsidR="00F60E3D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ration</w:t>
                            </w:r>
                            <w:r w:rsidR="00F25C4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~ </w:t>
                            </w: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aiwan      </w:t>
                            </w:r>
                          </w:p>
                          <w:p w14:paraId="0C698FB0" w14:textId="77777777" w:rsidR="008F5A2A" w:rsidRPr="00EC6932" w:rsidRDefault="008F5A2A" w:rsidP="002A6EF2">
                            <w:pPr>
                              <w:spacing w:after="20" w:line="240" w:lineRule="atLeast"/>
                              <w:jc w:val="both"/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Network Consultant/Presale</w:t>
                            </w:r>
                            <w:r w:rsid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48B9FC86" w14:textId="77777777" w:rsidR="004D60AB" w:rsidRPr="00EC6932" w:rsidRDefault="004D60AB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Analyze and handle product inquiries from overseas business unit (ISPs) and provide solutions to troubleshooting. </w:t>
                            </w:r>
                          </w:p>
                          <w:p w14:paraId="22197341" w14:textId="77777777" w:rsidR="004D60AB" w:rsidRPr="00EC6932" w:rsidRDefault="004D60AB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 Support product planner and QA department for product validation, interoperability testing and benchmark testing. </w:t>
                            </w:r>
                          </w:p>
                          <w:p w14:paraId="45673E88" w14:textId="77777777" w:rsidR="004D60AB" w:rsidRPr="00EC6932" w:rsidRDefault="004D60AB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Provide consultation for pre-sales questions and design problems. </w:t>
                            </w:r>
                          </w:p>
                          <w:p w14:paraId="24D6D0E8" w14:textId="77777777" w:rsidR="004D60AB" w:rsidRPr="00EC6932" w:rsidRDefault="004D60AB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Create and maintain testing laboratory environment for wireless broadband product verification. </w:t>
                            </w:r>
                          </w:p>
                          <w:p w14:paraId="60192487" w14:textId="77777777" w:rsidR="004D60AB" w:rsidRPr="00EC6932" w:rsidRDefault="004D60AB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>Periodical technical training for internal engineer</w:t>
                            </w:r>
                            <w:r w:rsidR="007E63ED">
                              <w:rPr>
                                <w:rFonts w:ascii="Gill Sans MT" w:hAnsi="Gill Sans MT"/>
                              </w:rPr>
                              <w:t>s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 regarding essential networking knowledge, installation, operation, maintenance and troubleshooting of products. </w:t>
                            </w:r>
                          </w:p>
                          <w:p w14:paraId="3F9B3D7D" w14:textId="67FED722" w:rsidR="00D91222" w:rsidRPr="00EC6932" w:rsidRDefault="00D91222" w:rsidP="002A6EF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6428C4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Projects:</w:t>
                            </w:r>
                            <w:r w:rsidR="0011563A" w:rsidRPr="006428C4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hAnsi="Gill Sans MT"/>
                              </w:rPr>
                              <w:t>DSL-224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Gill Sans MT" w:hAnsi="Gill Sans MT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Gill Sans MT" w:hAnsi="Gill Sans MT"/>
                              </w:rPr>
                              <w:t>Comteco</w:t>
                            </w:r>
                            <w:proofErr w:type="spellEnd"/>
                            <w:r w:rsidR="0011563A">
                              <w:rPr>
                                <w:rFonts w:ascii="Gill Sans MT" w:hAnsi="Gill Sans MT"/>
                              </w:rPr>
                              <w:t>/TATA</w:t>
                            </w:r>
                            <w:r>
                              <w:rPr>
                                <w:rFonts w:ascii="Gill Sans MT" w:hAnsi="Gill Sans MT"/>
                              </w:rPr>
                              <w:t>)</w:t>
                            </w:r>
                            <w:r w:rsidR="0011563A">
                              <w:rPr>
                                <w:rFonts w:ascii="Gill Sans MT" w:hAnsi="Gill Sans MT"/>
                              </w:rPr>
                              <w:t>;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  <w:r w:rsidR="0011563A">
                              <w:rPr>
                                <w:rFonts w:ascii="Gill Sans MT" w:hAnsi="Gill Sans MT"/>
                              </w:rPr>
                              <w:t>DIR-825(</w:t>
                            </w:r>
                            <w:proofErr w:type="spellStart"/>
                            <w:r w:rsidR="0011563A">
                              <w:rPr>
                                <w:rFonts w:ascii="Gill Sans MT" w:hAnsi="Gill Sans MT"/>
                              </w:rPr>
                              <w:t>Telefornica</w:t>
                            </w:r>
                            <w:proofErr w:type="spellEnd"/>
                            <w:r w:rsidR="0011563A">
                              <w:rPr>
                                <w:rFonts w:ascii="Gill Sans MT" w:hAnsi="Gill Sans MT"/>
                              </w:rPr>
                              <w:t>); DIR</w:t>
                            </w:r>
                            <w:r w:rsidR="00A717F1">
                              <w:rPr>
                                <w:rFonts w:ascii="Gill Sans MT" w:hAnsi="Gill Sans MT"/>
                              </w:rPr>
                              <w:t>-</w:t>
                            </w:r>
                            <w:r w:rsidR="0011563A">
                              <w:rPr>
                                <w:rFonts w:ascii="Gill Sans MT" w:hAnsi="Gill Sans MT"/>
                              </w:rPr>
                              <w:t>819(Claro); DSL-5300(Australia); DSL-385(</w:t>
                            </w:r>
                            <w:proofErr w:type="spellStart"/>
                            <w:r w:rsidR="0011563A">
                              <w:rPr>
                                <w:rFonts w:ascii="Gill Sans MT" w:hAnsi="Gill Sans MT"/>
                              </w:rPr>
                              <w:t>TalkTalk</w:t>
                            </w:r>
                            <w:proofErr w:type="spellEnd"/>
                            <w:r w:rsidR="0011563A">
                              <w:rPr>
                                <w:rFonts w:ascii="Gill Sans MT" w:hAnsi="Gill Sans MT"/>
                              </w:rPr>
                              <w:t xml:space="preserve">); </w:t>
                            </w:r>
                            <w:proofErr w:type="spellStart"/>
                            <w:r w:rsidR="0017197C">
                              <w:rPr>
                                <w:rFonts w:ascii="Gill Sans MT" w:hAnsi="Gill Sans MT"/>
                              </w:rPr>
                              <w:t>AVSystem</w:t>
                            </w:r>
                            <w:proofErr w:type="spellEnd"/>
                            <w:r w:rsidR="0017197C">
                              <w:rPr>
                                <w:rFonts w:ascii="Gill Sans MT" w:hAnsi="Gill Sans MT"/>
                              </w:rPr>
                              <w:t xml:space="preserve">; </w:t>
                            </w:r>
                            <w:r w:rsidR="00974C7C">
                              <w:rPr>
                                <w:rFonts w:ascii="Gill Sans MT" w:hAnsi="Gill Sans MT"/>
                              </w:rPr>
                              <w:t xml:space="preserve">Canal+; </w:t>
                            </w:r>
                            <w:r w:rsidR="0011563A">
                              <w:rPr>
                                <w:rFonts w:ascii="Gill Sans MT" w:hAnsi="Gill Sans MT"/>
                              </w:rPr>
                              <w:t>retail projects and many more</w:t>
                            </w:r>
                            <w:r w:rsidR="0003403A">
                              <w:rPr>
                                <w:rFonts w:ascii="Gill Sans MT" w:hAnsi="Gill Sans MT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800CD6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9" type="#_x0000_t202" style="position:absolute;margin-left:126.4pt;margin-top:364.9pt;width:383.4pt;height:211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" filled="f" stroked="f" strokeweight=".5pt">
                <v:textbox>
                  <w:txbxContent>
                    <w:p w14:paraId="38C8DA40" w14:textId="77777777" w:rsidR="008F5A2A" w:rsidRPr="00EC6932" w:rsidRDefault="008F5A2A" w:rsidP="002A6EF2">
                      <w:pPr>
                        <w:spacing w:after="20" w:line="240" w:lineRule="atLeast"/>
                        <w:jc w:val="both"/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D-Link </w:t>
                      </w:r>
                      <w:r w:rsidR="00F60E3D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C</w:t>
                      </w: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orp</w:t>
                      </w:r>
                      <w:r w:rsidR="00F60E3D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oration</w:t>
                      </w:r>
                      <w:r w:rsidR="00F25C4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 ~ </w:t>
                      </w: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Taiwan      </w:t>
                      </w:r>
                    </w:p>
                    <w:p w14:paraId="0C698FB0" w14:textId="77777777" w:rsidR="008F5A2A" w:rsidRPr="00EC6932" w:rsidRDefault="008F5A2A" w:rsidP="002A6EF2">
                      <w:pPr>
                        <w:spacing w:after="20" w:line="240" w:lineRule="atLeast"/>
                        <w:jc w:val="both"/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  <w:t>Network Consultant/Presale</w:t>
                      </w:r>
                      <w:r w:rsidR="00EC6932">
                        <w:rPr>
                          <w:rFonts w:ascii="Gill Sans MT" w:hAnsi="Gill Sans MT" w:cs="Times New Roman"/>
                          <w:b/>
                          <w:bCs/>
                          <w:color w:val="0070C0"/>
                          <w:sz w:val="24"/>
                          <w:szCs w:val="24"/>
                        </w:rPr>
                        <w:t>s</w:t>
                      </w:r>
                    </w:p>
                    <w:p w14:paraId="48B9FC86" w14:textId="77777777" w:rsidR="004D60AB" w:rsidRPr="00EC6932" w:rsidRDefault="004D60AB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Analyze and handle product inquiries from overseas business unit (ISPs) and provide solutions to troubleshooting. </w:t>
                      </w:r>
                    </w:p>
                    <w:p w14:paraId="22197341" w14:textId="77777777" w:rsidR="004D60AB" w:rsidRPr="00EC6932" w:rsidRDefault="004D60AB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 Support product planner and QA department for product validation, interoperability testing and benchmark testing. </w:t>
                      </w:r>
                    </w:p>
                    <w:p w14:paraId="45673E88" w14:textId="77777777" w:rsidR="004D60AB" w:rsidRPr="00EC6932" w:rsidRDefault="004D60AB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Provide consultation for pre-sales questions and design problems. </w:t>
                      </w:r>
                    </w:p>
                    <w:p w14:paraId="24D6D0E8" w14:textId="77777777" w:rsidR="004D60AB" w:rsidRPr="00EC6932" w:rsidRDefault="004D60AB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Create and maintain testing laboratory environment for wireless broadband product verification. </w:t>
                      </w:r>
                    </w:p>
                    <w:p w14:paraId="60192487" w14:textId="77777777" w:rsidR="004D60AB" w:rsidRPr="00EC6932" w:rsidRDefault="004D60AB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>Periodical technical training for internal engineer</w:t>
                      </w:r>
                      <w:r w:rsidR="007E63ED">
                        <w:rPr>
                          <w:rFonts w:ascii="Gill Sans MT" w:hAnsi="Gill Sans MT"/>
                        </w:rPr>
                        <w:t>s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 regarding essential networking knowledge, installation, operation, maintenance and troubleshooting of products. </w:t>
                      </w:r>
                    </w:p>
                    <w:p w14:paraId="3F9B3D7D" w14:textId="67FED722" w:rsidR="00D91222" w:rsidRPr="00EC6932" w:rsidRDefault="00D91222" w:rsidP="002A6EF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6428C4">
                        <w:rPr>
                          <w:rFonts w:ascii="Gill Sans MT" w:hAnsi="Gill Sans MT"/>
                          <w:b/>
                          <w:bCs/>
                        </w:rPr>
                        <w:t>Projects:</w:t>
                      </w:r>
                      <w:r w:rsidR="0011563A" w:rsidRPr="006428C4">
                        <w:rPr>
                          <w:rFonts w:ascii="Gill Sans MT" w:hAnsi="Gill Sans MT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Gill Sans MT" w:hAnsi="Gill Sans MT"/>
                        </w:rPr>
                        <w:t>DSL-224</w:t>
                      </w:r>
                      <w:bookmarkStart w:id="1" w:name="_GoBack"/>
                      <w:bookmarkEnd w:id="1"/>
                      <w:r>
                        <w:rPr>
                          <w:rFonts w:ascii="Gill Sans MT" w:hAnsi="Gill Sans MT"/>
                        </w:rPr>
                        <w:t>(</w:t>
                      </w:r>
                      <w:proofErr w:type="spellStart"/>
                      <w:r>
                        <w:rPr>
                          <w:rFonts w:ascii="Gill Sans MT" w:hAnsi="Gill Sans MT"/>
                        </w:rPr>
                        <w:t>Comteco</w:t>
                      </w:r>
                      <w:proofErr w:type="spellEnd"/>
                      <w:r w:rsidR="0011563A">
                        <w:rPr>
                          <w:rFonts w:ascii="Gill Sans MT" w:hAnsi="Gill Sans MT"/>
                        </w:rPr>
                        <w:t>/TATA</w:t>
                      </w:r>
                      <w:r>
                        <w:rPr>
                          <w:rFonts w:ascii="Gill Sans MT" w:hAnsi="Gill Sans MT"/>
                        </w:rPr>
                        <w:t>)</w:t>
                      </w:r>
                      <w:r w:rsidR="0011563A">
                        <w:rPr>
                          <w:rFonts w:ascii="Gill Sans MT" w:hAnsi="Gill Sans MT"/>
                        </w:rPr>
                        <w:t>;</w:t>
                      </w:r>
                      <w:r>
                        <w:rPr>
                          <w:rFonts w:ascii="Gill Sans MT" w:hAnsi="Gill Sans MT"/>
                        </w:rPr>
                        <w:t xml:space="preserve"> </w:t>
                      </w:r>
                      <w:r w:rsidR="0011563A">
                        <w:rPr>
                          <w:rFonts w:ascii="Gill Sans MT" w:hAnsi="Gill Sans MT"/>
                        </w:rPr>
                        <w:t>DIR-825(</w:t>
                      </w:r>
                      <w:proofErr w:type="spellStart"/>
                      <w:r w:rsidR="0011563A">
                        <w:rPr>
                          <w:rFonts w:ascii="Gill Sans MT" w:hAnsi="Gill Sans MT"/>
                        </w:rPr>
                        <w:t>Telefornica</w:t>
                      </w:r>
                      <w:proofErr w:type="spellEnd"/>
                      <w:r w:rsidR="0011563A">
                        <w:rPr>
                          <w:rFonts w:ascii="Gill Sans MT" w:hAnsi="Gill Sans MT"/>
                        </w:rPr>
                        <w:t>); DIR</w:t>
                      </w:r>
                      <w:r w:rsidR="00A717F1">
                        <w:rPr>
                          <w:rFonts w:ascii="Gill Sans MT" w:hAnsi="Gill Sans MT"/>
                        </w:rPr>
                        <w:t>-</w:t>
                      </w:r>
                      <w:r w:rsidR="0011563A">
                        <w:rPr>
                          <w:rFonts w:ascii="Gill Sans MT" w:hAnsi="Gill Sans MT"/>
                        </w:rPr>
                        <w:t>819(Claro); DSL-5300(Australia); DSL-385(</w:t>
                      </w:r>
                      <w:proofErr w:type="spellStart"/>
                      <w:r w:rsidR="0011563A">
                        <w:rPr>
                          <w:rFonts w:ascii="Gill Sans MT" w:hAnsi="Gill Sans MT"/>
                        </w:rPr>
                        <w:t>TalkTalk</w:t>
                      </w:r>
                      <w:proofErr w:type="spellEnd"/>
                      <w:r w:rsidR="0011563A">
                        <w:rPr>
                          <w:rFonts w:ascii="Gill Sans MT" w:hAnsi="Gill Sans MT"/>
                        </w:rPr>
                        <w:t xml:space="preserve">); </w:t>
                      </w:r>
                      <w:proofErr w:type="spellStart"/>
                      <w:r w:rsidR="0017197C">
                        <w:rPr>
                          <w:rFonts w:ascii="Gill Sans MT" w:hAnsi="Gill Sans MT"/>
                        </w:rPr>
                        <w:t>AVSystem</w:t>
                      </w:r>
                      <w:proofErr w:type="spellEnd"/>
                      <w:r w:rsidR="0017197C">
                        <w:rPr>
                          <w:rFonts w:ascii="Gill Sans MT" w:hAnsi="Gill Sans MT"/>
                        </w:rPr>
                        <w:t xml:space="preserve">; </w:t>
                      </w:r>
                      <w:r w:rsidR="00974C7C">
                        <w:rPr>
                          <w:rFonts w:ascii="Gill Sans MT" w:hAnsi="Gill Sans MT"/>
                        </w:rPr>
                        <w:t xml:space="preserve">Canal+; </w:t>
                      </w:r>
                      <w:r w:rsidR="0011563A">
                        <w:rPr>
                          <w:rFonts w:ascii="Gill Sans MT" w:hAnsi="Gill Sans MT"/>
                        </w:rPr>
                        <w:t>retail projects and many more</w:t>
                      </w:r>
                      <w:r w:rsidR="0003403A">
                        <w:rPr>
                          <w:rFonts w:ascii="Gill Sans MT" w:hAnsi="Gill Sans MT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11563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38C2A2A" wp14:editId="0FE0E08C">
                <wp:simplePos x="0" y="0"/>
                <wp:positionH relativeFrom="column">
                  <wp:posOffset>5504180</wp:posOffset>
                </wp:positionH>
                <wp:positionV relativeFrom="paragraph">
                  <wp:posOffset>7370918</wp:posOffset>
                </wp:positionV>
                <wp:extent cx="1176020" cy="2578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6020" cy="257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D62619" w14:textId="77777777" w:rsidR="00035AB9" w:rsidRPr="00035AB9" w:rsidRDefault="00035AB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015</w:t>
                            </w:r>
                            <w:r w:rsidRPr="00035A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0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C2A2A" id="Text Box 31" o:spid="_x0000_s1030" type="#_x0000_t202" style="position:absolute;margin-left:433.4pt;margin-top:580.4pt;width:92.6pt;height:20.3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" filled="f" stroked="f" strokeweight=".5pt">
                <v:textbox>
                  <w:txbxContent>
                    <w:p w14:paraId="52D62619" w14:textId="77777777" w:rsidR="00035AB9" w:rsidRPr="00035AB9" w:rsidRDefault="00035AB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2015</w:t>
                      </w:r>
                      <w:r w:rsidRPr="00035AB9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2017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w:drawing>
          <wp:anchor distT="0" distB="0" distL="114300" distR="114300" simplePos="0" relativeHeight="251719680" behindDoc="0" locked="0" layoutInCell="1" allowOverlap="1" wp14:anchorId="52E16CF2" wp14:editId="41130232">
            <wp:simplePos x="0" y="0"/>
            <wp:positionH relativeFrom="column">
              <wp:posOffset>-797767</wp:posOffset>
            </wp:positionH>
            <wp:positionV relativeFrom="paragraph">
              <wp:posOffset>1815376</wp:posOffset>
            </wp:positionV>
            <wp:extent cx="191386" cy="191386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6" cy="191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C3E883" wp14:editId="11481FDE">
                <wp:simplePos x="0" y="0"/>
                <wp:positionH relativeFrom="column">
                  <wp:posOffset>-670560</wp:posOffset>
                </wp:positionH>
                <wp:positionV relativeFrom="paragraph">
                  <wp:posOffset>2794473</wp:posOffset>
                </wp:positionV>
                <wp:extent cx="2570480" cy="3733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04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EF8E7B" w14:textId="77777777" w:rsidR="0011684B" w:rsidRPr="00F11EDC" w:rsidRDefault="0011684B">
                            <w:pPr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Consultant in computer network fie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3E883" id="Text Box 9" o:spid="_x0000_s1031" type="#_x0000_t202" style="position:absolute;margin-left:-52.8pt;margin-top:220.05pt;width:202.4pt;height:2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" filled="f" stroked="f" strokeweight=".5pt">
                <v:textbox>
                  <w:txbxContent>
                    <w:p w14:paraId="39EF8E7B" w14:textId="77777777" w:rsidR="0011684B" w:rsidRPr="00F11EDC" w:rsidRDefault="0011684B">
                      <w:pPr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Consultant in 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computer 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network field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FDFEF1" wp14:editId="16FB4A1D">
                <wp:simplePos x="0" y="0"/>
                <wp:positionH relativeFrom="column">
                  <wp:posOffset>-666750</wp:posOffset>
                </wp:positionH>
                <wp:positionV relativeFrom="paragraph">
                  <wp:posOffset>2477608</wp:posOffset>
                </wp:positionV>
                <wp:extent cx="1673225" cy="47752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322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4BC12C" w14:textId="77777777" w:rsidR="0011684B" w:rsidRPr="003F3CBB" w:rsidRDefault="0011684B">
                            <w:pPr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3F3CBB"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  <w:t>CAR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DFEF1" id="Text Box 10" o:spid="_x0000_s1032" type="#_x0000_t202" style="position:absolute;margin-left:-52.5pt;margin-top:195.1pt;width:131.75pt;height:37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" filled="f" stroked="f" strokeweight=".5pt">
                <v:textbox>
                  <w:txbxContent>
                    <w:p w14:paraId="634BC12C" w14:textId="77777777" w:rsidR="0011684B" w:rsidRPr="003F3CBB" w:rsidRDefault="0011684B">
                      <w:pPr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</w:pPr>
                      <w:r w:rsidRPr="003F3CBB"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  <w:t>CAREER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9153DC1" wp14:editId="4156F26F">
                <wp:simplePos x="0" y="0"/>
                <wp:positionH relativeFrom="column">
                  <wp:posOffset>-666750</wp:posOffset>
                </wp:positionH>
                <wp:positionV relativeFrom="paragraph">
                  <wp:posOffset>4666142</wp:posOffset>
                </wp:positionV>
                <wp:extent cx="2266950" cy="818515"/>
                <wp:effectExtent l="0" t="0" r="0" b="6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2E085B" w14:textId="77777777" w:rsidR="00ED3ED5" w:rsidRPr="00F11EDC" w:rsidRDefault="00F31CF5" w:rsidP="00ED3ED5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“</w:t>
                            </w:r>
                            <w:r w:rsidR="00ED3ED5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Time Series Data Compression</w:t>
                            </w: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”</w:t>
                            </w:r>
                          </w:p>
                          <w:p w14:paraId="2C034534" w14:textId="77777777" w:rsidR="00ED3ED5" w:rsidRPr="00F11EDC" w:rsidRDefault="00ED3ED5" w:rsidP="00ED3ED5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NCS 2017, Bamouni Dominique,</w:t>
                            </w:r>
                          </w:p>
                          <w:p w14:paraId="1482B3EF" w14:textId="77777777" w:rsidR="004B172B" w:rsidRPr="00F11EDC" w:rsidRDefault="00ED3ED5">
                            <w:pPr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Sheau</w:t>
                            </w:r>
                            <w:proofErr w:type="spellEnd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-Ling Hsieh; </w:t>
                            </w:r>
                            <w:proofErr w:type="spellStart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Shyan</w:t>
                            </w:r>
                            <w:proofErr w:type="spellEnd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-Ming Yu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153DC1" id="Text Box 17" o:spid="_x0000_s1033" type="#_x0000_t202" style="position:absolute;margin-left:-52.5pt;margin-top:367.4pt;width:178.5pt;height:64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" filled="f" stroked="f" strokeweight=".5pt">
                <v:textbox>
                  <w:txbxContent>
                    <w:p w14:paraId="272E085B" w14:textId="77777777" w:rsidR="00ED3ED5" w:rsidRPr="00F11EDC" w:rsidRDefault="00F31CF5" w:rsidP="00ED3ED5">
                      <w:pPr>
                        <w:spacing w:after="20" w:line="240" w:lineRule="atLeast"/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“</w:t>
                      </w:r>
                      <w:r w:rsidR="00ED3ED5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Time Series Data Compression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”</w:t>
                      </w:r>
                    </w:p>
                    <w:p w14:paraId="2C034534" w14:textId="77777777" w:rsidR="00ED3ED5" w:rsidRPr="00F11EDC" w:rsidRDefault="00ED3ED5" w:rsidP="00ED3ED5">
                      <w:pPr>
                        <w:spacing w:after="20" w:line="240" w:lineRule="atLeast"/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NCS 2017, Bamouni Dominique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,</w:t>
                      </w:r>
                    </w:p>
                    <w:p w14:paraId="1482B3EF" w14:textId="77777777" w:rsidR="004B172B" w:rsidRPr="00F11EDC" w:rsidRDefault="00ED3ED5">
                      <w:pPr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proofErr w:type="spellStart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Sheau</w:t>
                      </w:r>
                      <w:proofErr w:type="spellEnd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Ling Hsieh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;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Shyan</w:t>
                      </w:r>
                      <w:proofErr w:type="spellEnd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Ming Yuan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DB2410" wp14:editId="3F9F5322">
                <wp:simplePos x="0" y="0"/>
                <wp:positionH relativeFrom="column">
                  <wp:posOffset>-670560</wp:posOffset>
                </wp:positionH>
                <wp:positionV relativeFrom="paragraph">
                  <wp:posOffset>3551717</wp:posOffset>
                </wp:positionV>
                <wp:extent cx="2146300" cy="668655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0" cy="668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B6378E" w14:textId="20570BFC" w:rsidR="005D2667" w:rsidRPr="00F11EDC" w:rsidRDefault="00ED4193" w:rsidP="00E5029A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Network </w:t>
                            </w:r>
                            <w:r w:rsidR="00F60E3D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A</w:t>
                            </w: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nalyzer: </w:t>
                            </w:r>
                            <w:proofErr w:type="spellStart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Burpsuite</w:t>
                            </w:r>
                            <w:proofErr w:type="spellEnd"/>
                            <w:r w:rsidR="00E5029A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Colasoft</w:t>
                            </w:r>
                            <w:proofErr w:type="spellEnd"/>
                            <w:r w:rsidR="00F60E3D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,</w:t>
                            </w:r>
                            <w:r w:rsidR="005D2667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Wireshark</w:t>
                            </w:r>
                            <w:r w:rsidR="00171CCC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A14941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iperf</w:t>
                            </w:r>
                            <w:proofErr w:type="spellEnd"/>
                            <w:r w:rsidR="00A14941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974C7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Penetration test</w:t>
                            </w:r>
                            <w:r w:rsidR="00171CCC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tool</w:t>
                            </w:r>
                            <w:r w:rsidR="00A14941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s</w:t>
                            </w:r>
                            <w:r w:rsidR="00171CCC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in kali </w:t>
                            </w: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L</w:t>
                            </w:r>
                            <w:r w:rsidR="00171CCC"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in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B2410" id="Text Box 27" o:spid="_x0000_s1034" type="#_x0000_t202" style="position:absolute;margin-left:-52.8pt;margin-top:279.65pt;width:169pt;height:52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" filled="f" stroked="f" strokeweight=".5pt">
                <v:textbox>
                  <w:txbxContent>
                    <w:p w14:paraId="1BB6378E" w14:textId="20570BFC" w:rsidR="005D2667" w:rsidRPr="00F11EDC" w:rsidRDefault="00ED4193" w:rsidP="00E5029A">
                      <w:pPr>
                        <w:spacing w:after="20" w:line="240" w:lineRule="atLeast"/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Network </w:t>
                      </w:r>
                      <w:r w:rsidR="00F60E3D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A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nalyzer: </w:t>
                      </w:r>
                      <w:proofErr w:type="spellStart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Burpsuite</w:t>
                      </w:r>
                      <w:proofErr w:type="spellEnd"/>
                      <w:r w:rsidR="00E5029A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Colasoft</w:t>
                      </w:r>
                      <w:proofErr w:type="spellEnd"/>
                      <w:r w:rsidR="00F60E3D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,</w:t>
                      </w:r>
                      <w:r w:rsidR="005D2667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Wireshark</w:t>
                      </w:r>
                      <w:r w:rsidR="00171CCC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A14941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iperf</w:t>
                      </w:r>
                      <w:proofErr w:type="spellEnd"/>
                      <w:r w:rsidR="00A14941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, </w:t>
                      </w:r>
                      <w:r w:rsidR="00974C7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Penetration test</w:t>
                      </w:r>
                      <w:r w:rsidR="00171CCC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 tool</w:t>
                      </w:r>
                      <w:r w:rsidR="00A14941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s</w:t>
                      </w:r>
                      <w:r w:rsidR="00171CCC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 xml:space="preserve"> in kali </w:t>
                      </w: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L</w:t>
                      </w:r>
                      <w:r w:rsidR="00171CCC"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inux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316D806" wp14:editId="5E450BC7">
                <wp:simplePos x="0" y="0"/>
                <wp:positionH relativeFrom="column">
                  <wp:posOffset>-673100</wp:posOffset>
                </wp:positionH>
                <wp:positionV relativeFrom="paragraph">
                  <wp:posOffset>3238500</wp:posOffset>
                </wp:positionV>
                <wp:extent cx="1673225" cy="47752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322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B77C99" w14:textId="77777777" w:rsidR="00171CCC" w:rsidRPr="003F3CBB" w:rsidRDefault="00171CCC">
                            <w:pPr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  <w:t>TOO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6D806" id="Text Box 28" o:spid="_x0000_s1035" type="#_x0000_t202" style="position:absolute;margin-left:-53pt;margin-top:255pt;width:131.75pt;height:37.6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" filled="f" stroked="f" strokeweight=".5pt">
                <v:textbox>
                  <w:txbxContent>
                    <w:p w14:paraId="52B77C99" w14:textId="77777777" w:rsidR="00171CCC" w:rsidRPr="003F3CBB" w:rsidRDefault="00171CCC">
                      <w:pPr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  <w:t>TOOLS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DC9381" wp14:editId="19E1B5A0">
                <wp:simplePos x="0" y="0"/>
                <wp:positionH relativeFrom="column">
                  <wp:posOffset>-670560</wp:posOffset>
                </wp:positionH>
                <wp:positionV relativeFrom="paragraph">
                  <wp:posOffset>4352128</wp:posOffset>
                </wp:positionV>
                <wp:extent cx="2145665" cy="47752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566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9AD393" w14:textId="77777777" w:rsidR="00ED3ED5" w:rsidRPr="00ED4193" w:rsidRDefault="00ED3ED5" w:rsidP="00ED3ED5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D4193"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  <w:t>PUBLICATION</w:t>
                            </w:r>
                          </w:p>
                          <w:p w14:paraId="26B371C4" w14:textId="77777777" w:rsidR="0011684B" w:rsidRPr="00E5029A" w:rsidRDefault="0011684B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C9381" id="Text Box 11" o:spid="_x0000_s1036" type="#_x0000_t202" style="position:absolute;margin-left:-52.8pt;margin-top:342.7pt;width:168.95pt;height:37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" filled="f" stroked="f" strokeweight=".5pt">
                <v:textbox>
                  <w:txbxContent>
                    <w:p w14:paraId="389AD393" w14:textId="77777777" w:rsidR="00ED3ED5" w:rsidRPr="00ED4193" w:rsidRDefault="00ED3ED5" w:rsidP="00ED3ED5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</w:pPr>
                      <w:r w:rsidRPr="00ED4193"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  <w:t>PUBLICATION</w:t>
                      </w:r>
                    </w:p>
                    <w:p w14:paraId="26B371C4" w14:textId="77777777" w:rsidR="0011684B" w:rsidRPr="00E5029A" w:rsidRDefault="0011684B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2D07E2B" wp14:editId="030176EC">
                <wp:simplePos x="0" y="0"/>
                <wp:positionH relativeFrom="column">
                  <wp:posOffset>-670560</wp:posOffset>
                </wp:positionH>
                <wp:positionV relativeFrom="paragraph">
                  <wp:posOffset>6154420</wp:posOffset>
                </wp:positionV>
                <wp:extent cx="1868170" cy="341630"/>
                <wp:effectExtent l="0" t="0" r="0" b="127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8170" cy="3416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AA4EC3" w14:textId="77777777" w:rsidR="00ED3ED5" w:rsidRPr="00F11EDC" w:rsidRDefault="00ED3ED5" w:rsidP="00ED3ED5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English, French, Chin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07E2B" id="Text Box 29" o:spid="_x0000_s1037" type="#_x0000_t202" style="position:absolute;margin-left:-52.8pt;margin-top:484.6pt;width:147.1pt;height:26.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" filled="f" stroked="f" strokeweight=".5pt">
                <v:textbox>
                  <w:txbxContent>
                    <w:p w14:paraId="32AA4EC3" w14:textId="77777777" w:rsidR="00ED3ED5" w:rsidRPr="00F11EDC" w:rsidRDefault="00ED3ED5" w:rsidP="00ED3ED5">
                      <w:pPr>
                        <w:spacing w:after="20" w:line="240" w:lineRule="atLeast"/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English, French, Chinese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32402BC" wp14:editId="6A3BED42">
                <wp:simplePos x="0" y="0"/>
                <wp:positionH relativeFrom="column">
                  <wp:posOffset>-670560</wp:posOffset>
                </wp:positionH>
                <wp:positionV relativeFrom="paragraph">
                  <wp:posOffset>5803427</wp:posOffset>
                </wp:positionV>
                <wp:extent cx="2027555" cy="47752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755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1E345A" w14:textId="77777777" w:rsidR="0011684B" w:rsidRPr="00ED4193" w:rsidRDefault="00ED3ED5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  <w:t>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402BC" id="Text Box 12" o:spid="_x0000_s1038" type="#_x0000_t202" style="position:absolute;margin-left:-52.8pt;margin-top:456.95pt;width:159.65pt;height:37.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" filled="f" stroked="f" strokeweight=".5pt">
                <v:textbox>
                  <w:txbxContent>
                    <w:p w14:paraId="661E345A" w14:textId="77777777" w:rsidR="0011684B" w:rsidRPr="00ED4193" w:rsidRDefault="00ED3ED5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  <w:t>LANGUAGE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4A222D" wp14:editId="1809FFA8">
                <wp:simplePos x="0" y="0"/>
                <wp:positionH relativeFrom="column">
                  <wp:posOffset>-666750</wp:posOffset>
                </wp:positionH>
                <wp:positionV relativeFrom="paragraph">
                  <wp:posOffset>6998970</wp:posOffset>
                </wp:positionV>
                <wp:extent cx="1868170" cy="3429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8170" cy="342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3CB86C" w14:textId="77777777" w:rsidR="0011684B" w:rsidRPr="00F11EDC" w:rsidRDefault="0011684B">
                            <w:pPr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Cooking, Reading</w:t>
                            </w:r>
                            <w:r w:rsidR="00693ADA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, Vlog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A222D" id="Text Box 16" o:spid="_x0000_s1039" type="#_x0000_t202" style="position:absolute;margin-left:-52.5pt;margin-top:551.1pt;width:147.1pt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" filled="f" stroked="f" strokeweight=".5pt">
                <v:textbox>
                  <w:txbxContent>
                    <w:p w14:paraId="6D3CB86C" w14:textId="77777777" w:rsidR="0011684B" w:rsidRPr="00F11EDC" w:rsidRDefault="0011684B">
                      <w:pPr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Cooking, Reading</w:t>
                      </w:r>
                      <w:r w:rsidR="00693ADA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, Vlogging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0DB638" wp14:editId="52A1921E">
                <wp:simplePos x="0" y="0"/>
                <wp:positionH relativeFrom="column">
                  <wp:posOffset>-667385</wp:posOffset>
                </wp:positionH>
                <wp:positionV relativeFrom="paragraph">
                  <wp:posOffset>6659083</wp:posOffset>
                </wp:positionV>
                <wp:extent cx="1924685" cy="47752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68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FB189E" w14:textId="77777777" w:rsidR="0011684B" w:rsidRPr="003B6400" w:rsidRDefault="0011684B">
                            <w:pP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ED3ED5"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  <w:t>HOBB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DB638" id="Text Box 13" o:spid="_x0000_s1040" type="#_x0000_t202" style="position:absolute;margin-left:-52.55pt;margin-top:524.35pt;width:151.55pt;height:37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" filled="f" stroked="f" strokeweight=".5pt">
                <v:textbox>
                  <w:txbxContent>
                    <w:p w14:paraId="26FB189E" w14:textId="77777777" w:rsidR="0011684B" w:rsidRPr="003B6400" w:rsidRDefault="0011684B">
                      <w:pPr>
                        <w:rPr>
                          <w:color w:val="FFFFFF" w:themeColor="background1"/>
                          <w:sz w:val="52"/>
                          <w:szCs w:val="52"/>
                        </w:rPr>
                      </w:pPr>
                      <w:r w:rsidRPr="00ED3ED5"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  <w:t>HOBBIES</w:t>
                      </w:r>
                    </w:p>
                  </w:txbxContent>
                </v:textbox>
              </v:shape>
            </w:pict>
          </mc:Fallback>
        </mc:AlternateContent>
      </w:r>
      <w:r w:rsidR="00F1418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FBEA6E" wp14:editId="1B6F6AAF">
                <wp:simplePos x="0" y="0"/>
                <wp:positionH relativeFrom="column">
                  <wp:posOffset>-659219</wp:posOffset>
                </wp:positionH>
                <wp:positionV relativeFrom="paragraph">
                  <wp:posOffset>935665</wp:posOffset>
                </wp:positionV>
                <wp:extent cx="3486150" cy="128654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1286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23B426" w14:textId="3C4C07C1" w:rsidR="0011684B" w:rsidRPr="00F11EDC" w:rsidRDefault="0011684B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Taipei</w:t>
                            </w:r>
                            <w:r w:rsidR="00530A34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/Taiwan</w:t>
                            </w:r>
                          </w:p>
                          <w:p w14:paraId="01C2FE2F" w14:textId="77777777" w:rsidR="00A85600" w:rsidRPr="00F60E3D" w:rsidRDefault="007E2AA3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C000"/>
                                <w:sz w:val="24"/>
                                <w:szCs w:val="24"/>
                                <w:lang w:val="fr-FR"/>
                              </w:rPr>
                            </w:pPr>
                            <w:hyperlink r:id="rId7" w:history="1">
                              <w:r w:rsidR="00A85600" w:rsidRPr="00F60E3D">
                                <w:rPr>
                                  <w:rStyle w:val="Hyperlink"/>
                                  <w:rFonts w:ascii="Gill Sans MT" w:hAnsi="Gill Sans MT"/>
                                  <w:color w:val="FFC000"/>
                                  <w:lang w:val="fr-FR"/>
                                </w:rPr>
                                <w:t>www.linkedin.com/in/dominique-bamouni-5b1bb385</w:t>
                              </w:r>
                            </w:hyperlink>
                          </w:p>
                          <w:p w14:paraId="309E059A" w14:textId="77777777" w:rsidR="0011684B" w:rsidRPr="00F11EDC" w:rsidRDefault="0011684B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+886 976-728-721</w:t>
                            </w:r>
                          </w:p>
                          <w:p w14:paraId="3949A516" w14:textId="77777777" w:rsidR="0011684B" w:rsidRPr="00F60E3D" w:rsidRDefault="007E2AA3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C000"/>
                                <w:sz w:val="24"/>
                                <w:szCs w:val="24"/>
                                <w:lang w:val="fr-FR"/>
                              </w:rPr>
                            </w:pPr>
                            <w:hyperlink r:id="rId8" w:history="1">
                              <w:r w:rsidR="0011684B" w:rsidRPr="00F60E3D">
                                <w:rPr>
                                  <w:rStyle w:val="Hyperlink"/>
                                  <w:rFonts w:ascii="Gill Sans MT" w:eastAsia="DengXian" w:hAnsi="Gill Sans MT" w:cs="Vani"/>
                                  <w:color w:val="FFC000"/>
                                  <w:sz w:val="24"/>
                                  <w:szCs w:val="24"/>
                                  <w:lang w:val="fr-FR"/>
                                </w:rPr>
                                <w:t>bamounidominique@gmail.com</w:t>
                              </w:r>
                            </w:hyperlink>
                          </w:p>
                          <w:p w14:paraId="594F1A0D" w14:textId="77777777" w:rsidR="00F14180" w:rsidRDefault="00F14180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974C7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bamouni.dominique</w:t>
                            </w:r>
                            <w:proofErr w:type="spellEnd"/>
                            <w:proofErr w:type="gramEnd"/>
                          </w:p>
                          <w:p w14:paraId="4AA7557D" w14:textId="77777777" w:rsidR="0011684B" w:rsidRPr="00F11EDC" w:rsidRDefault="00CD7CF3" w:rsidP="00EB1326">
                            <w:pPr>
                              <w:spacing w:after="40" w:line="240" w:lineRule="auto"/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Born :</w:t>
                            </w:r>
                            <w:r w:rsidR="0011684B"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 xml:space="preserve"> 08/10/</w:t>
                            </w:r>
                            <w:r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19</w:t>
                            </w:r>
                            <w:r w:rsidR="0011684B" w:rsidRPr="00F11EDC">
                              <w:rPr>
                                <w:rFonts w:ascii="Gill Sans MT" w:eastAsia="DengXian" w:hAnsi="Gill Sans MT" w:cs="Vani"/>
                                <w:color w:val="FFFFFF" w:themeColor="background1"/>
                                <w:sz w:val="24"/>
                                <w:szCs w:val="24"/>
                                <w:lang w:val="fr-FR"/>
                              </w:rPr>
                              <w:t>88-R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BEA6E" id="Text Box 7" o:spid="_x0000_s1041" type="#_x0000_t202" style="position:absolute;margin-left:-51.9pt;margin-top:73.65pt;width:274.5pt;height:101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" filled="f" stroked="f" strokeweight=".5pt">
                <v:textbox>
                  <w:txbxContent>
                    <w:p w14:paraId="7123B426" w14:textId="3C4C07C1" w:rsidR="0011684B" w:rsidRPr="00F11EDC" w:rsidRDefault="0011684B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</w:pPr>
                      <w:r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Taipei</w:t>
                      </w:r>
                      <w:r w:rsidR="00530A34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/Taiwan</w:t>
                      </w:r>
                    </w:p>
                    <w:p w14:paraId="01C2FE2F" w14:textId="77777777" w:rsidR="00A85600" w:rsidRPr="00F60E3D" w:rsidRDefault="007E2AA3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C000"/>
                          <w:sz w:val="24"/>
                          <w:szCs w:val="24"/>
                          <w:lang w:val="fr-FR"/>
                        </w:rPr>
                      </w:pPr>
                      <w:hyperlink r:id="rId9" w:history="1">
                        <w:r w:rsidR="00A85600" w:rsidRPr="00F60E3D">
                          <w:rPr>
                            <w:rStyle w:val="Hyperlink"/>
                            <w:rFonts w:ascii="Gill Sans MT" w:hAnsi="Gill Sans MT"/>
                            <w:color w:val="FFC000"/>
                            <w:lang w:val="fr-FR"/>
                          </w:rPr>
                          <w:t>www.linkedin.com/in/dominique-bamouni-5b1bb385</w:t>
                        </w:r>
                      </w:hyperlink>
                    </w:p>
                    <w:p w14:paraId="309E059A" w14:textId="77777777" w:rsidR="0011684B" w:rsidRPr="00F11EDC" w:rsidRDefault="0011684B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</w:pPr>
                      <w:r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+886 976-728-721</w:t>
                      </w:r>
                    </w:p>
                    <w:p w14:paraId="3949A516" w14:textId="77777777" w:rsidR="0011684B" w:rsidRPr="00F60E3D" w:rsidRDefault="007E2AA3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C000"/>
                          <w:sz w:val="24"/>
                          <w:szCs w:val="24"/>
                          <w:lang w:val="fr-FR"/>
                        </w:rPr>
                      </w:pPr>
                      <w:hyperlink r:id="rId10" w:history="1">
                        <w:r w:rsidR="0011684B" w:rsidRPr="00F60E3D">
                          <w:rPr>
                            <w:rStyle w:val="Hyperlink"/>
                            <w:rFonts w:ascii="Gill Sans MT" w:eastAsia="DengXian" w:hAnsi="Gill Sans MT" w:cs="Vani"/>
                            <w:color w:val="FFC000"/>
                            <w:sz w:val="24"/>
                            <w:szCs w:val="24"/>
                            <w:lang w:val="fr-FR"/>
                          </w:rPr>
                          <w:t>bamounidominique@gmail.com</w:t>
                        </w:r>
                      </w:hyperlink>
                    </w:p>
                    <w:p w14:paraId="594F1A0D" w14:textId="77777777" w:rsidR="00F14180" w:rsidRDefault="00F14180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proofErr w:type="gramStart"/>
                      <w:r w:rsidRPr="00974C7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bamouni.dominique</w:t>
                      </w:r>
                      <w:proofErr w:type="spellEnd"/>
                      <w:proofErr w:type="gramEnd"/>
                    </w:p>
                    <w:p w14:paraId="4AA7557D" w14:textId="77777777" w:rsidR="0011684B" w:rsidRPr="00F11EDC" w:rsidRDefault="00CD7CF3" w:rsidP="00EB1326">
                      <w:pPr>
                        <w:spacing w:after="40" w:line="240" w:lineRule="auto"/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</w:pPr>
                      <w:r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Born :</w:t>
                      </w:r>
                      <w:r w:rsidR="0011684B"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 xml:space="preserve"> 08/10/</w:t>
                      </w:r>
                      <w:r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19</w:t>
                      </w:r>
                      <w:r w:rsidR="0011684B" w:rsidRPr="00F11EDC">
                        <w:rPr>
                          <w:rFonts w:ascii="Gill Sans MT" w:eastAsia="DengXian" w:hAnsi="Gill Sans MT" w:cs="Vani"/>
                          <w:color w:val="FFFFFF" w:themeColor="background1"/>
                          <w:sz w:val="24"/>
                          <w:szCs w:val="24"/>
                          <w:lang w:val="fr-FR"/>
                        </w:rPr>
                        <w:t>88-RCI</w:t>
                      </w:r>
                    </w:p>
                  </w:txbxContent>
                </v:textbox>
              </v:shape>
            </w:pict>
          </mc:Fallback>
        </mc:AlternateContent>
      </w:r>
      <w:r w:rsidR="0057686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474ADE2" wp14:editId="1C5C70A0">
                <wp:simplePos x="0" y="0"/>
                <wp:positionH relativeFrom="column">
                  <wp:posOffset>-810883</wp:posOffset>
                </wp:positionH>
                <wp:positionV relativeFrom="paragraph">
                  <wp:posOffset>-263825</wp:posOffset>
                </wp:positionV>
                <wp:extent cx="7750283" cy="769620"/>
                <wp:effectExtent l="57150" t="38100" r="60325" b="685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0283" cy="76962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5">
                                <a:lumMod val="40000"/>
                                <a:lumOff val="60000"/>
                              </a:schemeClr>
                            </a:gs>
                            <a:gs pos="46000">
                              <a:schemeClr val="accent5">
                                <a:lumMod val="95000"/>
                                <a:lumOff val="5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105DC2" id="Rectangle 3" o:spid="_x0000_s1026" style="position:absolute;margin-left:-63.85pt;margin-top:-20.75pt;width:610.25pt;height:60.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" fillcolor="#bdd6ee [1304]" stroked="f">
                <v:fill color2="#255d91 [1928]" rotate="t" focusposition="1" focussize="" colors="0 #bdd7ee;30147f #63a0d7;1 #255e91" focus="100%" type="gradientRadial"/>
                <v:shadow on="t" color="black" opacity="41287f" offset="0,1.5pt"/>
              </v:rect>
            </w:pict>
          </mc:Fallback>
        </mc:AlternateContent>
      </w:r>
      <w:r w:rsidR="00EB1326">
        <w:rPr>
          <w:noProof/>
        </w:rPr>
        <w:drawing>
          <wp:anchor distT="0" distB="0" distL="114300" distR="114300" simplePos="0" relativeHeight="251717632" behindDoc="0" locked="0" layoutInCell="1" allowOverlap="1" wp14:anchorId="74B2EAC4" wp14:editId="215974AE">
            <wp:simplePos x="0" y="0"/>
            <wp:positionH relativeFrom="column">
              <wp:posOffset>-794014</wp:posOffset>
            </wp:positionH>
            <wp:positionV relativeFrom="paragraph">
              <wp:posOffset>1623695</wp:posOffset>
            </wp:positionV>
            <wp:extent cx="180139" cy="137460"/>
            <wp:effectExtent l="0" t="0" r="0" b="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139" cy="1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326">
        <w:rPr>
          <w:noProof/>
        </w:rPr>
        <w:drawing>
          <wp:anchor distT="0" distB="0" distL="114300" distR="114300" simplePos="0" relativeHeight="251716608" behindDoc="0" locked="0" layoutInCell="1" allowOverlap="1" wp14:anchorId="0E7AFFB1" wp14:editId="7FDE06C8">
            <wp:simplePos x="0" y="0"/>
            <wp:positionH relativeFrom="column">
              <wp:posOffset>-767715</wp:posOffset>
            </wp:positionH>
            <wp:positionV relativeFrom="paragraph">
              <wp:posOffset>1370066</wp:posOffset>
            </wp:positionV>
            <wp:extent cx="163195" cy="175260"/>
            <wp:effectExtent l="0" t="0" r="825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326">
        <w:rPr>
          <w:noProof/>
        </w:rPr>
        <w:drawing>
          <wp:anchor distT="0" distB="0" distL="114300" distR="114300" simplePos="0" relativeHeight="251718656" behindDoc="0" locked="0" layoutInCell="1" allowOverlap="1" wp14:anchorId="372601F1" wp14:editId="03B7231E">
            <wp:simplePos x="0" y="0"/>
            <wp:positionH relativeFrom="column">
              <wp:posOffset>-811266</wp:posOffset>
            </wp:positionH>
            <wp:positionV relativeFrom="paragraph">
              <wp:posOffset>1179195</wp:posOffset>
            </wp:positionV>
            <wp:extent cx="198120" cy="198120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326">
        <w:rPr>
          <w:noProof/>
        </w:rPr>
        <w:drawing>
          <wp:anchor distT="0" distB="0" distL="114300" distR="114300" simplePos="0" relativeHeight="251715584" behindDoc="0" locked="0" layoutInCell="1" allowOverlap="1" wp14:anchorId="5AAD774D" wp14:editId="23CADE23">
            <wp:simplePos x="0" y="0"/>
            <wp:positionH relativeFrom="column">
              <wp:posOffset>-779780</wp:posOffset>
            </wp:positionH>
            <wp:positionV relativeFrom="paragraph">
              <wp:posOffset>947156</wp:posOffset>
            </wp:positionV>
            <wp:extent cx="138023" cy="197787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23" cy="197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88F" w:rsidRPr="003B640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09293E" wp14:editId="38B8ACF2">
                <wp:simplePos x="0" y="0"/>
                <wp:positionH relativeFrom="column">
                  <wp:posOffset>-819509</wp:posOffset>
                </wp:positionH>
                <wp:positionV relativeFrom="paragraph">
                  <wp:posOffset>-667469</wp:posOffset>
                </wp:positionV>
                <wp:extent cx="4454153" cy="9552940"/>
                <wp:effectExtent l="95250" t="57150" r="3810" b="48260"/>
                <wp:wrapNone/>
                <wp:docPr id="8" name="Freeform: Shape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05310D2-3F85-4543-A9A6-8610BC09485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4153" cy="9552940"/>
                        </a:xfrm>
                        <a:custGeom>
                          <a:avLst/>
                          <a:gdLst>
                            <a:gd name="connsiteX0" fmla="*/ 0 w 4571911"/>
                            <a:gd name="connsiteY0" fmla="*/ 0 h 9552940"/>
                            <a:gd name="connsiteX1" fmla="*/ 4571911 w 4571911"/>
                            <a:gd name="connsiteY1" fmla="*/ 0 h 9552940"/>
                            <a:gd name="connsiteX2" fmla="*/ 4538229 w 4571911"/>
                            <a:gd name="connsiteY2" fmla="*/ 42188 h 9552940"/>
                            <a:gd name="connsiteX3" fmla="*/ 2442048 w 4571911"/>
                            <a:gd name="connsiteY3" fmla="*/ 5431698 h 9552940"/>
                            <a:gd name="connsiteX4" fmla="*/ 1978936 w 4571911"/>
                            <a:gd name="connsiteY4" fmla="*/ 9416810 h 9552940"/>
                            <a:gd name="connsiteX5" fmla="*/ 1980454 w 4571911"/>
                            <a:gd name="connsiteY5" fmla="*/ 9552940 h 9552940"/>
                            <a:gd name="connsiteX6" fmla="*/ 0 w 4571911"/>
                            <a:gd name="connsiteY6" fmla="*/ 9552940 h 9552940"/>
                            <a:gd name="connsiteX7" fmla="*/ 0 w 4571911"/>
                            <a:gd name="connsiteY7" fmla="*/ 0 h 95529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4571911" h="9552940">
                              <a:moveTo>
                                <a:pt x="0" y="0"/>
                              </a:moveTo>
                              <a:lnTo>
                                <a:pt x="4571911" y="0"/>
                              </a:lnTo>
                              <a:lnTo>
                                <a:pt x="4538229" y="42188"/>
                              </a:lnTo>
                              <a:cubicBezTo>
                                <a:pt x="3752507" y="1071340"/>
                                <a:pt x="2948074" y="3065901"/>
                                <a:pt x="2442048" y="5431698"/>
                              </a:cubicBezTo>
                              <a:cubicBezTo>
                                <a:pt x="2128794" y="6896240"/>
                                <a:pt x="1978085" y="8277743"/>
                                <a:pt x="1978936" y="9416810"/>
                              </a:cubicBezTo>
                              <a:lnTo>
                                <a:pt x="1980454" y="9552940"/>
                              </a:lnTo>
                              <a:lnTo>
                                <a:pt x="0" y="955294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5">
                                <a:satMod val="103000"/>
                                <a:lumMod val="102000"/>
                                <a:tint val="94000"/>
                              </a:schemeClr>
                            </a:gs>
                            <a:gs pos="50000">
                              <a:schemeClr val="accent5">
                                <a:satMod val="110000"/>
                                <a:lumMod val="100000"/>
                                <a:shade val="100000"/>
                              </a:schemeClr>
                            </a:gs>
                            <a:gs pos="100000">
                              <a:schemeClr val="accent5">
                                <a:lumMod val="99000"/>
                                <a:satMod val="120000"/>
                                <a:shade val="78000"/>
                              </a:schemeClr>
                            </a:gs>
                          </a:gsLst>
                          <a:lin ang="10800000" scaled="1"/>
                          <a:tileRect/>
                        </a:gradFill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1C3EA5" id="Freeform: Shape 7" o:spid="_x0000_s1026" style="position:absolute;margin-left:-64.55pt;margin-top:-52.55pt;width:350.7pt;height:752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4571911,9552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" path="m,l4571911,r-33682,42188c3752507,1071340,2948074,3065901,2442048,5431698,2128794,6896240,1978085,8277743,1978936,9416810r1518,136130l,9552940,,xe" fillcolor="#65a0d7 [3032]" stroked="f">
                <v:fill color2="#5898d4 [3176]" rotate="t" angle="270" colors="0 #71a6db;.5 #559bdb;1 #438ac9" focus="100%" type="gradient"/>
                <v:shadow on="t" color="black" opacity="26214f" origin=".5" offset="-3pt,0"/>
                <v:path arrowok="t" o:connecttype="custom" o:connectlocs="0,0;4454153,0;4421339,42188;2379149,5431698;1927965,9416810;1929444,9552940;0,9552940;0,0" o:connectangles="0,0,0,0,0,0,0,0"/>
              </v:shape>
            </w:pict>
          </mc:Fallback>
        </mc:AlternateContent>
      </w:r>
      <w:r w:rsidR="001D681E">
        <w:rPr>
          <w:noProof/>
        </w:rPr>
        <w:drawing>
          <wp:anchor distT="0" distB="0" distL="114300" distR="114300" simplePos="0" relativeHeight="251662336" behindDoc="0" locked="0" layoutInCell="1" allowOverlap="1" wp14:anchorId="397BCE6B" wp14:editId="1FCF9DA7">
            <wp:simplePos x="0" y="0"/>
            <wp:positionH relativeFrom="column">
              <wp:posOffset>4222750</wp:posOffset>
            </wp:positionH>
            <wp:positionV relativeFrom="paragraph">
              <wp:posOffset>-737870</wp:posOffset>
            </wp:positionV>
            <wp:extent cx="2016760" cy="1997075"/>
            <wp:effectExtent l="19050" t="19050" r="21590" b="222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760" cy="1997075"/>
                    </a:xfrm>
                    <a:prstGeom prst="rect">
                      <a:avLst/>
                    </a:prstGeom>
                    <a:noFill/>
                    <a:ln w="22225">
                      <a:gradFill flip="none" rotWithShape="1">
                        <a:gsLst>
                          <a:gs pos="0">
                            <a:schemeClr val="accent5">
                              <a:lumMod val="89000"/>
                            </a:schemeClr>
                          </a:gs>
                          <a:gs pos="23000">
                            <a:schemeClr val="accent5">
                              <a:lumMod val="89000"/>
                            </a:schemeClr>
                          </a:gs>
                          <a:gs pos="69000">
                            <a:schemeClr val="accent5">
                              <a:lumMod val="75000"/>
                            </a:schemeClr>
                          </a:gs>
                          <a:gs pos="97000">
                            <a:schemeClr val="accent5">
                              <a:lumMod val="70000"/>
                            </a:schemeClr>
                          </a:gs>
                        </a:gsLst>
                        <a:path path="circle">
                          <a:fillToRect l="50000" t="50000" r="50000" b="50000"/>
                        </a:path>
                        <a:tileRect/>
                      </a:gra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2ED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75BF93" wp14:editId="7ADFCC0F">
                <wp:simplePos x="0" y="0"/>
                <wp:positionH relativeFrom="column">
                  <wp:posOffset>-670560</wp:posOffset>
                </wp:positionH>
                <wp:positionV relativeFrom="paragraph">
                  <wp:posOffset>583565</wp:posOffset>
                </wp:positionV>
                <wp:extent cx="1924685" cy="4775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68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71F247" w14:textId="77777777" w:rsidR="0011684B" w:rsidRPr="004B172B" w:rsidRDefault="0011684B">
                            <w:pPr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4B172B">
                              <w:rPr>
                                <w:rFonts w:ascii="Arial Rounded MT Bold" w:hAnsi="Arial Rounded MT Bold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5BF93" id="Text Box 6" o:spid="_x0000_s1042" type="#_x0000_t202" style="position:absolute;margin-left:-52.8pt;margin-top:45.95pt;width:151.55pt;height:3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" filled="f" stroked="f" strokeweight=".5pt">
                <v:textbox>
                  <w:txbxContent>
                    <w:p w14:paraId="0771F247" w14:textId="77777777" w:rsidR="0011684B" w:rsidRPr="004B172B" w:rsidRDefault="0011684B">
                      <w:pPr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</w:pPr>
                      <w:r w:rsidRPr="004B172B">
                        <w:rPr>
                          <w:rFonts w:ascii="Arial Rounded MT Bold" w:hAnsi="Arial Rounded MT Bold" w:cs="Times New Roman"/>
                          <w:color w:val="FFFFFF" w:themeColor="background1"/>
                          <w:sz w:val="40"/>
                          <w:szCs w:val="40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BE2ED4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A79CAD" wp14:editId="76A444B8">
                <wp:simplePos x="0" y="0"/>
                <wp:positionH relativeFrom="column">
                  <wp:posOffset>-667385</wp:posOffset>
                </wp:positionH>
                <wp:positionV relativeFrom="paragraph">
                  <wp:posOffset>7496810</wp:posOffset>
                </wp:positionV>
                <wp:extent cx="1924685" cy="47752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685" cy="477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F287F7" w14:textId="5C8EFC6D" w:rsidR="0011684B" w:rsidRPr="00035AB9" w:rsidRDefault="0051019A">
                            <w:pP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color w:val="FFFFFF" w:themeColor="background1"/>
                                <w:sz w:val="40"/>
                                <w:szCs w:val="40"/>
                              </w:rPr>
                              <w:t>REFERR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79CAD" id="Text Box 14" o:spid="_x0000_s1043" type="#_x0000_t202" style="position:absolute;margin-left:-52.55pt;margin-top:590.3pt;width:151.55pt;height:37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" filled="f" stroked="f" strokeweight=".5pt">
                <v:textbox>
                  <w:txbxContent>
                    <w:p w14:paraId="45F287F7" w14:textId="5C8EFC6D" w:rsidR="0011684B" w:rsidRPr="00035AB9" w:rsidRDefault="0051019A">
                      <w:pP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Fonts w:ascii="Arial Rounded MT Bold" w:hAnsi="Arial Rounded MT Bold"/>
                          <w:color w:val="FFFFFF" w:themeColor="background1"/>
                          <w:sz w:val="40"/>
                          <w:szCs w:val="40"/>
                        </w:rPr>
                        <w:t>REFERRER</w:t>
                      </w:r>
                    </w:p>
                  </w:txbxContent>
                </v:textbox>
              </v:shape>
            </w:pict>
          </mc:Fallback>
        </mc:AlternateContent>
      </w:r>
      <w:r w:rsidR="00BE2ED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B1AF44" wp14:editId="16ED4EFE">
                <wp:simplePos x="0" y="0"/>
                <wp:positionH relativeFrom="column">
                  <wp:posOffset>-670560</wp:posOffset>
                </wp:positionH>
                <wp:positionV relativeFrom="paragraph">
                  <wp:posOffset>7851140</wp:posOffset>
                </wp:positionV>
                <wp:extent cx="1635760" cy="301625"/>
                <wp:effectExtent l="0" t="0" r="0" b="31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5760" cy="301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987812" w14:textId="77777777" w:rsidR="0011684B" w:rsidRPr="00F11EDC" w:rsidRDefault="0011684B">
                            <w:pPr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1EDC">
                              <w:rPr>
                                <w:rFonts w:ascii="Gill Sans MT" w:hAnsi="Gill Sans MT"/>
                                <w:color w:val="FFFFFF" w:themeColor="background1"/>
                                <w:sz w:val="24"/>
                                <w:szCs w:val="24"/>
                              </w:rPr>
                              <w:t>Available on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1AF44" id="Text Box 15" o:spid="_x0000_s1044" type="#_x0000_t202" style="position:absolute;margin-left:-52.8pt;margin-top:618.2pt;width:128.8pt;height:23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" filled="f" stroked="f" strokeweight=".5pt">
                <v:textbox>
                  <w:txbxContent>
                    <w:p w14:paraId="12987812" w14:textId="77777777" w:rsidR="0011684B" w:rsidRPr="00F11EDC" w:rsidRDefault="0011684B">
                      <w:pPr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1EDC">
                        <w:rPr>
                          <w:rFonts w:ascii="Gill Sans MT" w:hAnsi="Gill Sans MT"/>
                          <w:color w:val="FFFFFF" w:themeColor="background1"/>
                          <w:sz w:val="24"/>
                          <w:szCs w:val="24"/>
                        </w:rPr>
                        <w:t>Available on request</w:t>
                      </w:r>
                    </w:p>
                  </w:txbxContent>
                </v:textbox>
              </v:shape>
            </w:pict>
          </mc:Fallback>
        </mc:AlternateContent>
      </w:r>
      <w:r w:rsidR="00F31CF5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835A37" wp14:editId="28FC1B66">
                <wp:simplePos x="0" y="0"/>
                <wp:positionH relativeFrom="column">
                  <wp:posOffset>2476500</wp:posOffset>
                </wp:positionH>
                <wp:positionV relativeFrom="paragraph">
                  <wp:posOffset>1292225</wp:posOffset>
                </wp:positionV>
                <wp:extent cx="871220" cy="321945"/>
                <wp:effectExtent l="0" t="0" r="0" b="190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1220" cy="3219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F79861" w14:textId="77777777" w:rsidR="003F3CBB" w:rsidRPr="00035AB9" w:rsidRDefault="003F3CBB">
                            <w:pPr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5AB9"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35A37" id="Text Box 19" o:spid="_x0000_s1045" type="#_x0000_t202" style="position:absolute;margin-left:195pt;margin-top:101.75pt;width:68.6pt;height:25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" filled="f" stroked="f" strokeweight=".5pt">
                <v:textbox>
                  <w:txbxContent>
                    <w:p w14:paraId="73F79861" w14:textId="77777777" w:rsidR="003F3CBB" w:rsidRPr="00035AB9" w:rsidRDefault="003F3CBB">
                      <w:pPr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</w:pPr>
                      <w:r w:rsidRPr="00035AB9"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31CF5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E31A82B" wp14:editId="6AB3E993">
                <wp:simplePos x="0" y="0"/>
                <wp:positionH relativeFrom="column">
                  <wp:posOffset>2480006</wp:posOffset>
                </wp:positionH>
                <wp:positionV relativeFrom="paragraph">
                  <wp:posOffset>1565910</wp:posOffset>
                </wp:positionV>
                <wp:extent cx="4213860" cy="129603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3860" cy="1296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8B5E52" w14:textId="498F7F32" w:rsidR="003F3CBB" w:rsidRPr="00EC6932" w:rsidRDefault="003F3CBB" w:rsidP="00171CCC">
                            <w:pPr>
                              <w:spacing w:after="20" w:line="240" w:lineRule="atLeast"/>
                              <w:jc w:val="both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>Master’s degree in E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 xml:space="preserve">lectrical 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>E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 xml:space="preserve">ngineering </w:t>
                            </w:r>
                            <w:r w:rsidR="0051019A">
                              <w:rPr>
                                <w:rFonts w:ascii="Gill Sans MT" w:hAnsi="Gill Sans MT"/>
                              </w:rPr>
                              <w:t xml:space="preserve">and 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>C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 xml:space="preserve">omputer Science (EECS). 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I am dedicated Hardworking and proactive network </w:t>
                            </w:r>
                            <w:r w:rsidR="0051019A">
                              <w:rPr>
                                <w:rFonts w:ascii="Gill Sans MT" w:hAnsi="Gill Sans MT"/>
                              </w:rPr>
                              <w:t>E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ngineer 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 xml:space="preserve">well </w:t>
                            </w:r>
                            <w:r w:rsidR="00CD7CF3" w:rsidRPr="00EC6932">
                              <w:rPr>
                                <w:rFonts w:ascii="Gill Sans MT" w:hAnsi="Gill Sans MT" w:cs="Segoe UI"/>
                                <w:shd w:val="clear" w:color="auto" w:fill="FFFFFF"/>
                              </w:rPr>
                              <w:t>capable with design, implementation, configuration, deployment and troubleshooting IP networks.</w:t>
                            </w:r>
                            <w:r w:rsidR="00171CCC" w:rsidRPr="00EC6932"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I’m currently looking for an opportunity to utilize my technical skills in a challenging working </w:t>
                            </w:r>
                            <w:r w:rsidR="008F5A2A" w:rsidRPr="00EC6932">
                              <w:rPr>
                                <w:rFonts w:ascii="Gill Sans MT" w:hAnsi="Gill Sans MT"/>
                              </w:rPr>
                              <w:t>environment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 and </w:t>
                            </w:r>
                            <w:r w:rsidR="008F5A2A" w:rsidRPr="00EC6932">
                              <w:rPr>
                                <w:rFonts w:ascii="Gill Sans MT" w:hAnsi="Gill Sans MT"/>
                              </w:rPr>
                              <w:t>become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 a</w:t>
                            </w:r>
                            <w:r w:rsidR="00171CCC" w:rsidRPr="00EC6932">
                              <w:rPr>
                                <w:rFonts w:ascii="Gill Sans MT" w:hAnsi="Gill Sans MT"/>
                              </w:rPr>
                              <w:t>n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 asset to the organization that I work f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1A82B" id="Text Box 18" o:spid="_x0000_s1046" type="#_x0000_t202" style="position:absolute;margin-left:195.3pt;margin-top:123.3pt;width:331.8pt;height:102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" filled="f" stroked="f" strokeweight=".5pt">
                <v:textbox>
                  <w:txbxContent>
                    <w:p w14:paraId="578B5E52" w14:textId="498F7F32" w:rsidR="003F3CBB" w:rsidRPr="00EC6932" w:rsidRDefault="003F3CBB" w:rsidP="00171CCC">
                      <w:pPr>
                        <w:spacing w:after="20" w:line="240" w:lineRule="atLeast"/>
                        <w:jc w:val="both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>Master’s degree in E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 xml:space="preserve">lectrical </w:t>
                      </w:r>
                      <w:r w:rsidRPr="00EC6932">
                        <w:rPr>
                          <w:rFonts w:ascii="Gill Sans MT" w:hAnsi="Gill Sans MT"/>
                        </w:rPr>
                        <w:t>E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 xml:space="preserve">ngineering </w:t>
                      </w:r>
                      <w:r w:rsidR="0051019A">
                        <w:rPr>
                          <w:rFonts w:ascii="Gill Sans MT" w:hAnsi="Gill Sans MT"/>
                        </w:rPr>
                        <w:t xml:space="preserve">and </w:t>
                      </w:r>
                      <w:r w:rsidRPr="00EC6932">
                        <w:rPr>
                          <w:rFonts w:ascii="Gill Sans MT" w:hAnsi="Gill Sans MT"/>
                        </w:rPr>
                        <w:t>C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 xml:space="preserve">omputer Science (EECS). 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I am dedicated Hardworking and proactive network </w:t>
                      </w:r>
                      <w:r w:rsidR="0051019A">
                        <w:rPr>
                          <w:rFonts w:ascii="Gill Sans MT" w:hAnsi="Gill Sans MT"/>
                        </w:rPr>
                        <w:t>E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ngineer 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 xml:space="preserve">well </w:t>
                      </w:r>
                      <w:r w:rsidR="00CD7CF3" w:rsidRPr="00EC6932">
                        <w:rPr>
                          <w:rFonts w:ascii="Gill Sans MT" w:hAnsi="Gill Sans MT" w:cs="Segoe UI"/>
                          <w:shd w:val="clear" w:color="auto" w:fill="FFFFFF"/>
                        </w:rPr>
                        <w:t>capable with design, implementation, configuration, deployment and troubleshooting IP networks.</w:t>
                      </w:r>
                      <w:r w:rsidR="00171CCC" w:rsidRPr="00EC6932">
                        <w:rPr>
                          <w:rFonts w:ascii="Gill Sans MT" w:hAnsi="Gill Sans MT"/>
                        </w:rPr>
                        <w:t xml:space="preserve"> 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I’m currently looking for an opportunity to utilize my technical skills in a challenging working </w:t>
                      </w:r>
                      <w:r w:rsidR="008F5A2A" w:rsidRPr="00EC6932">
                        <w:rPr>
                          <w:rFonts w:ascii="Gill Sans MT" w:hAnsi="Gill Sans MT"/>
                        </w:rPr>
                        <w:t>environment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 and </w:t>
                      </w:r>
                      <w:r w:rsidR="008F5A2A" w:rsidRPr="00EC6932">
                        <w:rPr>
                          <w:rFonts w:ascii="Gill Sans MT" w:hAnsi="Gill Sans MT"/>
                        </w:rPr>
                        <w:t>become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 a</w:t>
                      </w:r>
                      <w:r w:rsidR="00171CCC" w:rsidRPr="00EC6932">
                        <w:rPr>
                          <w:rFonts w:ascii="Gill Sans MT" w:hAnsi="Gill Sans MT"/>
                        </w:rPr>
                        <w:t>n</w:t>
                      </w:r>
                      <w:r w:rsidRPr="00EC6932">
                        <w:rPr>
                          <w:rFonts w:ascii="Gill Sans MT" w:hAnsi="Gill Sans MT"/>
                        </w:rPr>
                        <w:t xml:space="preserve"> asset to the organization that I work for.</w:t>
                      </w:r>
                    </w:p>
                  </w:txbxContent>
                </v:textbox>
              </v:shape>
            </w:pict>
          </mc:Fallback>
        </mc:AlternateContent>
      </w:r>
      <w:r w:rsidR="00035AB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F021E45" wp14:editId="13149E39">
                <wp:simplePos x="0" y="0"/>
                <wp:positionH relativeFrom="column">
                  <wp:posOffset>5497830</wp:posOffset>
                </wp:positionH>
                <wp:positionV relativeFrom="paragraph">
                  <wp:posOffset>3657600</wp:posOffset>
                </wp:positionV>
                <wp:extent cx="1176086" cy="258409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6086" cy="25840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9421F6" w14:textId="77777777" w:rsidR="00035AB9" w:rsidRPr="00035AB9" w:rsidRDefault="00035AB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</w:pPr>
                            <w:r w:rsidRPr="00035A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0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0</w:t>
                            </w:r>
                            <w:r w:rsidRPr="00035AB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2060"/>
                                <w:sz w:val="24"/>
                                <w:szCs w:val="24"/>
                              </w:rPr>
                              <w:t>20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21E45" id="Text Box 30" o:spid="_x0000_s1047" type="#_x0000_t202" style="position:absolute;margin-left:432.9pt;margin-top:4in;width:92.6pt;height:20.3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" filled="f" stroked="f" strokeweight=".5pt">
                <v:textbox>
                  <w:txbxContent>
                    <w:p w14:paraId="6B9421F6" w14:textId="77777777" w:rsidR="00035AB9" w:rsidRPr="00035AB9" w:rsidRDefault="00035AB9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</w:pPr>
                      <w:r w:rsidRPr="00035AB9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201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0</w:t>
                      </w:r>
                      <w:r w:rsidRPr="00035AB9"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002060"/>
                          <w:sz w:val="24"/>
                          <w:szCs w:val="24"/>
                        </w:rPr>
                        <w:t>2012</w:t>
                      </w:r>
                    </w:p>
                  </w:txbxContent>
                </v:textbox>
              </v:shape>
            </w:pict>
          </mc:Fallback>
        </mc:AlternateContent>
      </w:r>
      <w:r w:rsidR="00035A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B7600E" wp14:editId="1906A0D0">
                <wp:simplePos x="0" y="0"/>
                <wp:positionH relativeFrom="column">
                  <wp:posOffset>-662305</wp:posOffset>
                </wp:positionH>
                <wp:positionV relativeFrom="paragraph">
                  <wp:posOffset>-134620</wp:posOffset>
                </wp:positionV>
                <wp:extent cx="4082415" cy="469127"/>
                <wp:effectExtent l="0" t="0" r="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2415" cy="4691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64C29C" w14:textId="77777777" w:rsidR="003B6400" w:rsidRPr="00171CCC" w:rsidRDefault="003B6400">
                            <w:pPr>
                              <w:rPr>
                                <w:rFonts w:ascii="Arial Rounded MT Bold" w:hAnsi="Arial Rounded MT Bold" w:cs="Van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171CCC">
                              <w:rPr>
                                <w:rFonts w:ascii="Arial Rounded MT Bold" w:hAnsi="Arial Rounded MT Bold" w:cs="Vani"/>
                                <w:color w:val="FFFFFF" w:themeColor="background1"/>
                                <w:sz w:val="52"/>
                                <w:szCs w:val="52"/>
                              </w:rPr>
                              <w:t>BAMOUNI DOMINIQ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7600E" id="Text Box 4" o:spid="_x0000_s1048" type="#_x0000_t202" style="position:absolute;margin-left:-52.15pt;margin-top:-10.6pt;width:321.45pt;height:3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" filled="f" stroked="f" strokeweight=".5pt">
                <v:textbox>
                  <w:txbxContent>
                    <w:p w14:paraId="5C64C29C" w14:textId="77777777" w:rsidR="003B6400" w:rsidRPr="00171CCC" w:rsidRDefault="003B6400">
                      <w:pPr>
                        <w:rPr>
                          <w:rFonts w:ascii="Arial Rounded MT Bold" w:hAnsi="Arial Rounded MT Bold" w:cs="Van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171CCC">
                        <w:rPr>
                          <w:rFonts w:ascii="Arial Rounded MT Bold" w:hAnsi="Arial Rounded MT Bold" w:cs="Vani"/>
                          <w:color w:val="FFFFFF" w:themeColor="background1"/>
                          <w:sz w:val="52"/>
                          <w:szCs w:val="52"/>
                        </w:rPr>
                        <w:t>BAMOUNI DOMINIQUE</w:t>
                      </w:r>
                    </w:p>
                  </w:txbxContent>
                </v:textbox>
              </v:shape>
            </w:pict>
          </mc:Fallback>
        </mc:AlternateContent>
      </w:r>
      <w:r w:rsidR="00171CCC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13418FE" wp14:editId="2E541691">
                <wp:simplePos x="0" y="0"/>
                <wp:positionH relativeFrom="column">
                  <wp:posOffset>1997075</wp:posOffset>
                </wp:positionH>
                <wp:positionV relativeFrom="paragraph">
                  <wp:posOffset>3662680</wp:posOffset>
                </wp:positionV>
                <wp:extent cx="4010588" cy="569344"/>
                <wp:effectExtent l="0" t="0" r="0" b="254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588" cy="5693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24A8D7" w14:textId="77777777" w:rsidR="008F5A2A" w:rsidRPr="00EC6932" w:rsidRDefault="008F5A2A" w:rsidP="008F5A2A">
                            <w:pPr>
                              <w:spacing w:after="20" w:line="240" w:lineRule="atLeast"/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STER’S DEGREE</w:t>
                            </w:r>
                            <w:r w:rsidR="00F25C4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~ </w:t>
                            </w:r>
                            <w:r w:rsidR="00171CCC"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Applied Physics (Energy)</w:t>
                            </w:r>
                          </w:p>
                          <w:p w14:paraId="0C6DFC80" w14:textId="77777777" w:rsidR="008F5A2A" w:rsidRPr="00EC6932" w:rsidRDefault="008F5A2A" w:rsidP="008F5A2A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Ouagadougou 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>University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>, Ouagadougou, Burkina Fas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418FE" id="Text Box 22" o:spid="_x0000_s1049" type="#_x0000_t202" style="position:absolute;margin-left:157.25pt;margin-top:288.4pt;width:315.8pt;height:44.8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" filled="f" stroked="f" strokeweight=".5pt">
                <v:textbox>
                  <w:txbxContent>
                    <w:p w14:paraId="0F24A8D7" w14:textId="77777777" w:rsidR="008F5A2A" w:rsidRPr="00EC6932" w:rsidRDefault="008F5A2A" w:rsidP="008F5A2A">
                      <w:pPr>
                        <w:spacing w:after="20" w:line="240" w:lineRule="atLeast"/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MASTER’S DEGREE</w:t>
                      </w:r>
                      <w:r w:rsidR="00F25C4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 ~ </w:t>
                      </w:r>
                      <w:r w:rsidR="00171CCC"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Applied Physics (Energy)</w:t>
                      </w:r>
                    </w:p>
                    <w:p w14:paraId="0C6DFC80" w14:textId="77777777" w:rsidR="008F5A2A" w:rsidRPr="00EC6932" w:rsidRDefault="008F5A2A" w:rsidP="008F5A2A">
                      <w:pPr>
                        <w:spacing w:after="20" w:line="240" w:lineRule="atLeast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Ouagadougou 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>University</w:t>
                      </w:r>
                      <w:r w:rsidRPr="00EC6932">
                        <w:rPr>
                          <w:rFonts w:ascii="Gill Sans MT" w:hAnsi="Gill Sans MT"/>
                        </w:rPr>
                        <w:t>, Ouagadougou, Burkina Faso</w:t>
                      </w:r>
                    </w:p>
                  </w:txbxContent>
                </v:textbox>
              </v:shape>
            </w:pict>
          </mc:Fallback>
        </mc:AlternateContent>
      </w:r>
      <w:r w:rsidR="00171CCC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4CC6AB0" wp14:editId="6AF28BB2">
                <wp:simplePos x="0" y="0"/>
                <wp:positionH relativeFrom="column">
                  <wp:posOffset>1993900</wp:posOffset>
                </wp:positionH>
                <wp:positionV relativeFrom="paragraph">
                  <wp:posOffset>3171825</wp:posOffset>
                </wp:positionV>
                <wp:extent cx="4360738" cy="568960"/>
                <wp:effectExtent l="0" t="0" r="0" b="25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738" cy="568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91D88C" w14:textId="77777777" w:rsidR="008F5A2A" w:rsidRPr="00EC6932" w:rsidRDefault="008F5A2A" w:rsidP="008F5A2A">
                            <w:pPr>
                              <w:spacing w:after="20" w:line="240" w:lineRule="atLeast"/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ASTER’S DEGREE</w:t>
                            </w:r>
                            <w:r w:rsidR="00F25C42">
                              <w:rPr>
                                <w:rFonts w:ascii="Gill Sans MT" w:hAnsi="Gill Sans MT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~ </w:t>
                            </w:r>
                            <w:r w:rsidR="00035AB9" w:rsidRPr="00EC6932">
                              <w:rPr>
                                <w:rFonts w:ascii="Gill Sans MT" w:hAnsi="Gill Sans MT" w:cs="Times New Roman"/>
                                <w:b/>
                                <w:bCs/>
                              </w:rPr>
                              <w:t>EECS</w:t>
                            </w:r>
                          </w:p>
                          <w:p w14:paraId="1C2D67D3" w14:textId="77777777" w:rsidR="008F5A2A" w:rsidRPr="00EC6932" w:rsidRDefault="008F5A2A" w:rsidP="008F5A2A">
                            <w:pPr>
                              <w:spacing w:after="20" w:line="240" w:lineRule="atLeast"/>
                              <w:rPr>
                                <w:rFonts w:ascii="Gill Sans MT" w:hAnsi="Gill Sans MT"/>
                              </w:rPr>
                            </w:pPr>
                            <w:r w:rsidRPr="00EC6932">
                              <w:rPr>
                                <w:rFonts w:ascii="Gill Sans MT" w:hAnsi="Gill Sans MT"/>
                              </w:rPr>
                              <w:t xml:space="preserve">National Chao Tung </w:t>
                            </w:r>
                            <w:r w:rsidR="00CD7CF3" w:rsidRPr="00EC6932">
                              <w:rPr>
                                <w:rFonts w:ascii="Gill Sans MT" w:hAnsi="Gill Sans MT"/>
                              </w:rPr>
                              <w:t>University</w:t>
                            </w:r>
                            <w:r w:rsidRPr="00EC6932">
                              <w:rPr>
                                <w:rFonts w:ascii="Gill Sans MT" w:hAnsi="Gill Sans MT"/>
                              </w:rPr>
                              <w:t>, Hsinchu, Taiw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C6AB0" id="Text Box 21" o:spid="_x0000_s1050" type="#_x0000_t202" style="position:absolute;margin-left:157pt;margin-top:249.75pt;width:343.35pt;height:44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" filled="f" stroked="f" strokeweight=".5pt">
                <v:textbox>
                  <w:txbxContent>
                    <w:p w14:paraId="5E91D88C" w14:textId="77777777" w:rsidR="008F5A2A" w:rsidRPr="00EC6932" w:rsidRDefault="008F5A2A" w:rsidP="008F5A2A">
                      <w:pPr>
                        <w:spacing w:after="20" w:line="240" w:lineRule="atLeast"/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EC693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>MASTER’S DEGREE</w:t>
                      </w:r>
                      <w:r w:rsidR="00F25C42">
                        <w:rPr>
                          <w:rFonts w:ascii="Gill Sans MT" w:hAnsi="Gill Sans MT" w:cs="Times New Roman"/>
                          <w:b/>
                          <w:bCs/>
                          <w:sz w:val="24"/>
                          <w:szCs w:val="24"/>
                        </w:rPr>
                        <w:t xml:space="preserve"> ~ </w:t>
                      </w:r>
                      <w:r w:rsidR="00035AB9" w:rsidRPr="00EC6932">
                        <w:rPr>
                          <w:rFonts w:ascii="Gill Sans MT" w:hAnsi="Gill Sans MT" w:cs="Times New Roman"/>
                          <w:b/>
                          <w:bCs/>
                        </w:rPr>
                        <w:t>EECS</w:t>
                      </w:r>
                    </w:p>
                    <w:p w14:paraId="1C2D67D3" w14:textId="77777777" w:rsidR="008F5A2A" w:rsidRPr="00EC6932" w:rsidRDefault="008F5A2A" w:rsidP="008F5A2A">
                      <w:pPr>
                        <w:spacing w:after="20" w:line="240" w:lineRule="atLeast"/>
                        <w:rPr>
                          <w:rFonts w:ascii="Gill Sans MT" w:hAnsi="Gill Sans MT"/>
                        </w:rPr>
                      </w:pPr>
                      <w:r w:rsidRPr="00EC6932">
                        <w:rPr>
                          <w:rFonts w:ascii="Gill Sans MT" w:hAnsi="Gill Sans MT"/>
                        </w:rPr>
                        <w:t xml:space="preserve">National Chao Tung </w:t>
                      </w:r>
                      <w:r w:rsidR="00CD7CF3" w:rsidRPr="00EC6932">
                        <w:rPr>
                          <w:rFonts w:ascii="Gill Sans MT" w:hAnsi="Gill Sans MT"/>
                        </w:rPr>
                        <w:t>University</w:t>
                      </w:r>
                      <w:r w:rsidRPr="00EC6932">
                        <w:rPr>
                          <w:rFonts w:ascii="Gill Sans MT" w:hAnsi="Gill Sans MT"/>
                        </w:rPr>
                        <w:t>, Hsinchu, Taiwan</w:t>
                      </w:r>
                    </w:p>
                  </w:txbxContent>
                </v:textbox>
              </v:shape>
            </w:pict>
          </mc:Fallback>
        </mc:AlternateContent>
      </w:r>
      <w:r w:rsidR="00171CCC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B24FAA" wp14:editId="75E60F64">
                <wp:simplePos x="0" y="0"/>
                <wp:positionH relativeFrom="column">
                  <wp:posOffset>1991995</wp:posOffset>
                </wp:positionH>
                <wp:positionV relativeFrom="paragraph">
                  <wp:posOffset>2903855</wp:posOffset>
                </wp:positionV>
                <wp:extent cx="1190446" cy="322245"/>
                <wp:effectExtent l="0" t="0" r="0" b="190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446" cy="3222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C00414" w14:textId="77777777" w:rsidR="008F5A2A" w:rsidRPr="00035AB9" w:rsidRDefault="008F5A2A">
                            <w:pPr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</w:pPr>
                            <w:r w:rsidRPr="00035AB9">
                              <w:rPr>
                                <w:rFonts w:ascii="Arial Rounded MT Bold" w:hAnsi="Arial Rounded MT Bold" w:cs="Times New Roman"/>
                                <w:color w:val="00206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24FAA" id="Text Box 20" o:spid="_x0000_s1051" type="#_x0000_t202" style="position:absolute;margin-left:156.85pt;margin-top:228.65pt;width:93.75pt;height:25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" filled="f" stroked="f" strokeweight=".5pt">
                <v:textbox>
                  <w:txbxContent>
                    <w:p w14:paraId="47C00414" w14:textId="77777777" w:rsidR="008F5A2A" w:rsidRPr="00035AB9" w:rsidRDefault="008F5A2A">
                      <w:pPr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</w:pPr>
                      <w:r w:rsidRPr="00035AB9">
                        <w:rPr>
                          <w:rFonts w:ascii="Arial Rounded MT Bold" w:hAnsi="Arial Rounded MT Bold" w:cs="Times New Roman"/>
                          <w:color w:val="00206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07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ani">
    <w:charset w:val="00"/>
    <w:family w:val="roman"/>
    <w:pitch w:val="variable"/>
    <w:sig w:usb0="002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7023A7"/>
    <w:multiLevelType w:val="hybridMultilevel"/>
    <w:tmpl w:val="F294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zU0NDG2MDSyNDJW0lEKTi0uzszPAykwrAUA0b3yXSwAAAA="/>
  </w:docVars>
  <w:rsids>
    <w:rsidRoot w:val="003B6400"/>
    <w:rsid w:val="0003403A"/>
    <w:rsid w:val="00035AB9"/>
    <w:rsid w:val="0011563A"/>
    <w:rsid w:val="0011684B"/>
    <w:rsid w:val="001350AA"/>
    <w:rsid w:val="0017197C"/>
    <w:rsid w:val="00171CCC"/>
    <w:rsid w:val="001D681E"/>
    <w:rsid w:val="0020488F"/>
    <w:rsid w:val="002A6EF2"/>
    <w:rsid w:val="00326E87"/>
    <w:rsid w:val="003B6400"/>
    <w:rsid w:val="003F3CBB"/>
    <w:rsid w:val="00405805"/>
    <w:rsid w:val="00407A99"/>
    <w:rsid w:val="004B172B"/>
    <w:rsid w:val="004D60AB"/>
    <w:rsid w:val="0051019A"/>
    <w:rsid w:val="00526B45"/>
    <w:rsid w:val="00530A34"/>
    <w:rsid w:val="0057686A"/>
    <w:rsid w:val="005D2667"/>
    <w:rsid w:val="006428C4"/>
    <w:rsid w:val="0064379D"/>
    <w:rsid w:val="00693ADA"/>
    <w:rsid w:val="007E2AA3"/>
    <w:rsid w:val="007E63ED"/>
    <w:rsid w:val="00852C29"/>
    <w:rsid w:val="00880B8F"/>
    <w:rsid w:val="008F5A2A"/>
    <w:rsid w:val="00974C7C"/>
    <w:rsid w:val="00A14941"/>
    <w:rsid w:val="00A2456C"/>
    <w:rsid w:val="00A37E9A"/>
    <w:rsid w:val="00A717F1"/>
    <w:rsid w:val="00A85600"/>
    <w:rsid w:val="00BE2ED4"/>
    <w:rsid w:val="00CD7CF3"/>
    <w:rsid w:val="00D6517D"/>
    <w:rsid w:val="00D91222"/>
    <w:rsid w:val="00E5029A"/>
    <w:rsid w:val="00E702A5"/>
    <w:rsid w:val="00EB1326"/>
    <w:rsid w:val="00EC6932"/>
    <w:rsid w:val="00ED3ED5"/>
    <w:rsid w:val="00ED4193"/>
    <w:rsid w:val="00F11EDC"/>
    <w:rsid w:val="00F14180"/>
    <w:rsid w:val="00F25C42"/>
    <w:rsid w:val="00F31CF5"/>
    <w:rsid w:val="00F60E3D"/>
    <w:rsid w:val="00FD5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4B0B2"/>
  <w15:chartTrackingRefBased/>
  <w15:docId w15:val="{7A7361C4-9A07-49D6-9EC5-377D211DC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8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6E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mounidominique@gmail.com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hyperlink" Target="http://www.linkedin.com/in/dominique-bamouni-5b1bb385/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hyperlink" Target="mailto:bamounidominique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dominique-bamouni-5b1bb385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87F3B-6935-445F-A5F9-D395E2462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ouni Dominique</dc:creator>
  <cp:keywords/>
  <dc:description/>
  <cp:lastModifiedBy>Bamouni Dominique</cp:lastModifiedBy>
  <cp:revision>2</cp:revision>
  <cp:lastPrinted>2020-05-12T12:32:00Z</cp:lastPrinted>
  <dcterms:created xsi:type="dcterms:W3CDTF">2020-05-12T13:53:00Z</dcterms:created>
  <dcterms:modified xsi:type="dcterms:W3CDTF">2020-05-12T13:53:00Z</dcterms:modified>
</cp:coreProperties>
</file>